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</w:t>
      </w:r>
      <w:bookmarkStart w:id="0" w:name="_GoBack"/>
      <w:bookmarkEnd w:id="0"/>
      <w:r>
        <w:rPr>
          <w:rFonts w:ascii="Arial" w:hAnsi="Arial"/>
        </w:rPr>
        <w:t>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8F0CB8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100D1E">
              <w:rPr>
                <w:b/>
              </w:rPr>
              <w:t xml:space="preserve">Marketing &amp; Communications </w:t>
            </w:r>
            <w:r w:rsidR="008E78B9">
              <w:rPr>
                <w:b/>
              </w:rPr>
              <w:t>Manager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2060E2" w:rsidRDefault="002060E2" w:rsidP="0021617E">
            <w:pPr>
              <w:spacing w:before="120"/>
            </w:pPr>
            <w:r>
              <w:rPr>
                <w:b/>
              </w:rPr>
              <w:t>Salary: circa. £40,000 per annum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</w:t>
            </w:r>
            <w:proofErr w:type="spellStart"/>
            <w:r w:rsidR="00A83E51">
              <w:rPr>
                <w:rFonts w:cs="Arial"/>
                <w:szCs w:val="22"/>
              </w:rPr>
              <w:t>Simplyhealth</w:t>
            </w:r>
            <w:proofErr w:type="spellEnd"/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423712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1 </w:t>
            </w:r>
            <w:r w:rsidR="008F0CB8" w:rsidRPr="001D6D17">
              <w:rPr>
                <w:rFonts w:cs="Arial"/>
                <w:szCs w:val="22"/>
                <w:lang w:val="en-GB"/>
              </w:rPr>
              <w:t>month</w:t>
            </w:r>
            <w:r w:rsidR="00A41F8E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gUAPqIz/iwAAAA="/>
  </w:docVars>
  <w:rsids>
    <w:rsidRoot w:val="008F0CB8"/>
    <w:rsid w:val="0003687A"/>
    <w:rsid w:val="00100D1E"/>
    <w:rsid w:val="001101B2"/>
    <w:rsid w:val="001418BF"/>
    <w:rsid w:val="001C462E"/>
    <w:rsid w:val="002060E2"/>
    <w:rsid w:val="003C7926"/>
    <w:rsid w:val="00423712"/>
    <w:rsid w:val="00611CE9"/>
    <w:rsid w:val="00831C22"/>
    <w:rsid w:val="008B2F05"/>
    <w:rsid w:val="008E78B9"/>
    <w:rsid w:val="008F0CB8"/>
    <w:rsid w:val="009018C4"/>
    <w:rsid w:val="00A41F8E"/>
    <w:rsid w:val="00A83E51"/>
    <w:rsid w:val="00C438D1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D7164D0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8EBC51A</Template>
  <TotalTime>1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ne Meadows</cp:lastModifiedBy>
  <cp:revision>4</cp:revision>
  <cp:lastPrinted>2016-11-09T10:42:00Z</cp:lastPrinted>
  <dcterms:created xsi:type="dcterms:W3CDTF">2018-04-05T08:51:00Z</dcterms:created>
  <dcterms:modified xsi:type="dcterms:W3CDTF">2018-05-16T11:54:00Z</dcterms:modified>
</cp:coreProperties>
</file>